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2E9351E8"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w:t>
      </w:r>
      <w:r w:rsidR="00C93203">
        <w:rPr>
          <w:rFonts w:ascii="Arial" w:hAnsi="Arial" w:cs="Arial"/>
          <w:b/>
          <w:bCs/>
          <w:sz w:val="20"/>
          <w:szCs w:val="20"/>
          <w:lang w:eastAsia="en-GB"/>
        </w:rPr>
        <w:t>6</w:t>
      </w:r>
    </w:p>
    <w:p w14:paraId="7EC33B19" w14:textId="0A49773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93203">
        <w:rPr>
          <w:rFonts w:ascii="Arial" w:hAnsi="Arial" w:cs="Arial"/>
          <w:b/>
          <w:bCs/>
          <w:sz w:val="20"/>
          <w:szCs w:val="20"/>
          <w:lang w:eastAsia="en-GB"/>
        </w:rPr>
        <w:t>04/06/2026</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58CFECC9" w:rsidR="00754729" w:rsidRPr="002676DF" w:rsidRDefault="00DB169A"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Duncan Street Primary Care Centr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50C3A771"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DB169A">
        <w:rPr>
          <w:rFonts w:asciiTheme="minorHAnsi" w:hAnsiTheme="minorHAnsi" w:cs="Arial"/>
          <w:sz w:val="24"/>
          <w:szCs w:val="24"/>
        </w:rPr>
        <w:t>Duncan Street Primary Care Centr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78178186"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DB169A">
        <w:rPr>
          <w:rFonts w:asciiTheme="minorHAnsi" w:hAnsiTheme="minorHAnsi" w:cs="Arial"/>
          <w:sz w:val="24"/>
          <w:szCs w:val="24"/>
        </w:rPr>
        <w:t>Duncan Street Primary Care Centre.</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5D2A4FC3" w:rsidR="00E37206" w:rsidRPr="002676DF" w:rsidRDefault="00DB169A" w:rsidP="002676DF">
      <w:pPr>
        <w:widowControl w:val="0"/>
        <w:spacing w:after="280"/>
        <w:jc w:val="both"/>
        <w:rPr>
          <w:rFonts w:asciiTheme="minorHAnsi" w:hAnsiTheme="minorHAnsi" w:cs="Arial"/>
          <w:sz w:val="24"/>
          <w:szCs w:val="24"/>
        </w:rPr>
      </w:pPr>
      <w:r>
        <w:rPr>
          <w:rFonts w:asciiTheme="minorHAnsi" w:hAnsiTheme="minorHAnsi" w:cs="Arial"/>
          <w:sz w:val="24"/>
          <w:szCs w:val="24"/>
        </w:rPr>
        <w:t>Duncan Street Primary Care Centr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CFB6E6B"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DB169A">
        <w:rPr>
          <w:rFonts w:asciiTheme="minorHAnsi" w:hAnsiTheme="minorHAnsi" w:cs="Arial"/>
          <w:sz w:val="24"/>
          <w:szCs w:val="24"/>
        </w:rPr>
        <w:t xml:space="preserve">Duncan Street Primary Care Centre </w:t>
      </w:r>
      <w:r w:rsidR="00F22FD3" w:rsidRPr="002676DF">
        <w:rPr>
          <w:rFonts w:asciiTheme="minorHAnsi" w:hAnsiTheme="minorHAnsi" w:cs="Arial"/>
          <w:sz w:val="24"/>
          <w:szCs w:val="24"/>
        </w:rPr>
        <w:t>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DB169A">
        <w:rPr>
          <w:rFonts w:asciiTheme="minorHAnsi" w:hAnsiTheme="minorHAnsi" w:cs="Arial"/>
          <w:sz w:val="24"/>
          <w:szCs w:val="24"/>
        </w:rPr>
        <w:t xml:space="preserve">Duncan Street Primary Care Centre </w:t>
      </w:r>
      <w:r w:rsidR="009A2DD7" w:rsidRPr="002676DF">
        <w:rPr>
          <w:rFonts w:asciiTheme="minorHAnsi" w:hAnsiTheme="minorHAnsi" w:cs="Arial"/>
          <w:sz w:val="24"/>
          <w:szCs w:val="24"/>
        </w:rPr>
        <w:t>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12BBAF42" w14:textId="77777777" w:rsidR="00DB727B" w:rsidRPr="002676DF" w:rsidRDefault="00DB727B" w:rsidP="002676DF">
      <w:pPr>
        <w:autoSpaceDE w:val="0"/>
        <w:autoSpaceDN w:val="0"/>
        <w:adjustRightInd w:val="0"/>
        <w:spacing w:after="0" w:line="240" w:lineRule="auto"/>
        <w:jc w:val="both"/>
        <w:rPr>
          <w:rFonts w:asciiTheme="minorHAnsi" w:hAnsiTheme="minorHAnsi" w:cs="Arial"/>
          <w:sz w:val="24"/>
          <w:szCs w:val="24"/>
          <w:lang w:eastAsia="en-GB"/>
        </w:rPr>
      </w:pP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01B7857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Your request should be made in writing to the</w:t>
      </w:r>
      <w:r w:rsidR="00DB169A">
        <w:rPr>
          <w:rFonts w:asciiTheme="minorHAnsi" w:hAnsiTheme="minorHAnsi" w:cs="Arial"/>
          <w:sz w:val="24"/>
          <w:szCs w:val="24"/>
        </w:rPr>
        <w:t xml:space="preserve"> Duncan Street Primary Care Centre.</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3F6EF4A3" w14:textId="77777777" w:rsidR="00C93203" w:rsidRDefault="00C93203" w:rsidP="00C93203">
      <w:pPr>
        <w:rPr>
          <w:rFonts w:ascii="Arial" w:hAnsi="Arial" w:cs="Arial"/>
          <w:b/>
          <w:sz w:val="20"/>
          <w:szCs w:val="20"/>
        </w:rPr>
      </w:pPr>
      <w:r w:rsidRPr="0049371B">
        <w:rPr>
          <w:rFonts w:ascii="Arial" w:hAnsi="Arial" w:cs="Arial"/>
          <w:b/>
          <w:sz w:val="20"/>
          <w:szCs w:val="20"/>
        </w:rPr>
        <w:t xml:space="preserve">Objections / Complaints </w:t>
      </w:r>
    </w:p>
    <w:p w14:paraId="1EABD687"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4151AD31"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63A8B24A" w14:textId="13A2CE1D" w:rsidR="00C93203" w:rsidRDefault="00C93203" w:rsidP="00C9320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DB169A">
        <w:rPr>
          <w:rFonts w:ascii="Arial" w:hAnsi="Arial" w:cs="Arial"/>
          <w:sz w:val="20"/>
          <w:szCs w:val="20"/>
        </w:rPr>
        <w:t>bcicb.duncanstreet@nhs.net</w:t>
      </w:r>
      <w:r w:rsidRPr="0049371B">
        <w:rPr>
          <w:rFonts w:ascii="Arial" w:hAnsi="Arial" w:cs="Arial"/>
          <w:sz w:val="20"/>
          <w:szCs w:val="20"/>
        </w:rPr>
        <w:t xml:space="preserve">. </w:t>
      </w:r>
      <w:r>
        <w:rPr>
          <w:rFonts w:ascii="Arial" w:hAnsi="Arial" w:cs="Arial"/>
          <w:sz w:val="20"/>
          <w:szCs w:val="20"/>
        </w:rPr>
        <w:t>The practice has a specific Data Protection Complaints Policy which can be provided upon request.</w:t>
      </w:r>
    </w:p>
    <w:p w14:paraId="59CCB29F" w14:textId="1D6E0A34" w:rsidR="00C93203" w:rsidRDefault="00C93203" w:rsidP="00C93203">
      <w:pPr>
        <w:rPr>
          <w:rFonts w:ascii="Arial" w:hAnsi="Arial" w:cs="Arial"/>
          <w:sz w:val="20"/>
          <w:szCs w:val="20"/>
        </w:rPr>
      </w:pPr>
    </w:p>
    <w:p w14:paraId="4FC5913E" w14:textId="77777777" w:rsidR="00C93203" w:rsidRDefault="00C93203" w:rsidP="00C93203">
      <w:pPr>
        <w:rPr>
          <w:rFonts w:ascii="Arial" w:hAnsi="Arial" w:cs="Arial"/>
          <w:sz w:val="20"/>
          <w:szCs w:val="20"/>
        </w:rPr>
      </w:pPr>
    </w:p>
    <w:p w14:paraId="1CED73A0" w14:textId="77777777" w:rsidR="00C93203" w:rsidRPr="00927237" w:rsidRDefault="00C93203" w:rsidP="00C93203">
      <w:pPr>
        <w:rPr>
          <w:rFonts w:ascii="Arial" w:hAnsi="Arial" w:cs="Arial"/>
          <w:sz w:val="20"/>
          <w:szCs w:val="20"/>
        </w:rPr>
      </w:pPr>
      <w:r w:rsidRPr="0049371B">
        <w:rPr>
          <w:rFonts w:ascii="Arial" w:hAnsi="Arial" w:cs="Arial"/>
          <w:sz w:val="20"/>
          <w:szCs w:val="20"/>
        </w:rPr>
        <w:lastRenderedPageBreak/>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C79903F" w14:textId="77777777" w:rsidR="00C93203" w:rsidRPr="0049371B" w:rsidRDefault="00C93203" w:rsidP="00C93203">
      <w:pPr>
        <w:rPr>
          <w:rFonts w:ascii="Arial" w:hAnsi="Arial" w:cs="Arial"/>
          <w:iCs/>
          <w:sz w:val="20"/>
          <w:szCs w:val="20"/>
        </w:rPr>
      </w:pPr>
    </w:p>
    <w:p w14:paraId="3E9FB9E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Information Commissioner:</w:t>
      </w:r>
    </w:p>
    <w:p w14:paraId="10AB6D72"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ycliffe house</w:t>
      </w:r>
    </w:p>
    <w:p w14:paraId="1B926D6E"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ater Lane</w:t>
      </w:r>
    </w:p>
    <w:p w14:paraId="5B7CE59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ilmslow</w:t>
      </w:r>
    </w:p>
    <w:p w14:paraId="6180700D"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Cheshire  </w:t>
      </w:r>
    </w:p>
    <w:p w14:paraId="17578448"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SK9 5AF</w:t>
      </w:r>
    </w:p>
    <w:p w14:paraId="137A84AB" w14:textId="77777777" w:rsidR="00C93203" w:rsidRPr="0049371B" w:rsidRDefault="00C93203" w:rsidP="00C93203">
      <w:pPr>
        <w:rPr>
          <w:rFonts w:ascii="Arial" w:hAnsi="Arial" w:cs="Arial"/>
          <w:iCs/>
          <w:sz w:val="20"/>
          <w:szCs w:val="20"/>
        </w:rPr>
      </w:pPr>
    </w:p>
    <w:p w14:paraId="5E4044AC"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62976F4C" w14:textId="77777777" w:rsidR="00C93203" w:rsidRPr="0049371B" w:rsidRDefault="00C93203" w:rsidP="00C93203">
      <w:pPr>
        <w:rPr>
          <w:rFonts w:ascii="Arial" w:hAnsi="Arial" w:cs="Arial"/>
          <w:sz w:val="20"/>
          <w:szCs w:val="20"/>
        </w:rPr>
      </w:pPr>
      <w:hyperlink r:id="rId8" w:history="1">
        <w:r w:rsidRPr="0049371B">
          <w:rPr>
            <w:rStyle w:val="Hyperlink"/>
            <w:rFonts w:ascii="Arial" w:hAnsi="Arial" w:cs="Arial"/>
            <w:sz w:val="20"/>
            <w:szCs w:val="20"/>
          </w:rPr>
          <w:t>https://ico.org.uk/</w:t>
        </w:r>
      </w:hyperlink>
    </w:p>
    <w:p w14:paraId="04BC8239" w14:textId="6C6F8300" w:rsidR="00C93203" w:rsidRDefault="00C93203" w:rsidP="00C9320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Default="00C93203" w:rsidP="00C9320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25EAE19C" w14:textId="77777777" w:rsidR="00C93203" w:rsidRPr="0049371B" w:rsidRDefault="00C93203" w:rsidP="00C9320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6042BE3D"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B89244A" w14:textId="77777777" w:rsidR="00C93203" w:rsidRPr="0049371B" w:rsidRDefault="00C93203" w:rsidP="00C93203">
      <w:pPr>
        <w:autoSpaceDE w:val="0"/>
        <w:autoSpaceDN w:val="0"/>
        <w:adjustRightInd w:val="0"/>
        <w:jc w:val="both"/>
        <w:rPr>
          <w:rFonts w:ascii="Arial" w:hAnsi="Arial" w:cs="Arial"/>
          <w:sz w:val="20"/>
          <w:szCs w:val="20"/>
        </w:rPr>
      </w:pPr>
    </w:p>
    <w:p w14:paraId="57422DEE" w14:textId="77777777" w:rsidR="00C93203" w:rsidRPr="0049371B" w:rsidRDefault="00C93203" w:rsidP="00C93203">
      <w:pPr>
        <w:autoSpaceDE w:val="0"/>
        <w:autoSpaceDN w:val="0"/>
        <w:adjustRightInd w:val="0"/>
        <w:jc w:val="both"/>
        <w:rPr>
          <w:rFonts w:ascii="Arial" w:hAnsi="Arial" w:cs="Arial"/>
          <w:sz w:val="20"/>
          <w:szCs w:val="20"/>
        </w:rPr>
      </w:pPr>
    </w:p>
    <w:p w14:paraId="20E8F7D4"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 w:history="1">
        <w:r w:rsidRPr="00EB0129">
          <w:rPr>
            <w:rStyle w:val="Hyperlink"/>
            <w:rFonts w:ascii="Arial" w:hAnsi="Arial" w:cs="Arial"/>
            <w:sz w:val="20"/>
            <w:szCs w:val="20"/>
          </w:rPr>
          <w:t>info@pcdc.org.uk</w:t>
        </w:r>
      </w:hyperlink>
    </w:p>
    <w:p w14:paraId="247836DD"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32DD94A0"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799B9DE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6204C62F"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C33E63E"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E14CB5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1EC8A065" w14:textId="77777777" w:rsidR="00C93203" w:rsidRPr="0049371B" w:rsidRDefault="00C93203" w:rsidP="00C93203">
      <w:pPr>
        <w:rPr>
          <w:rFonts w:ascii="Arial" w:hAnsi="Arial" w:cs="Arial"/>
          <w:sz w:val="20"/>
          <w:szCs w:val="20"/>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4406A090" w14:textId="0D019329" w:rsidR="00265980"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143C1" w14:textId="77777777" w:rsidR="00C8013F" w:rsidRDefault="00C8013F" w:rsidP="00BB183D">
      <w:pPr>
        <w:spacing w:after="0" w:line="240" w:lineRule="auto"/>
      </w:pPr>
      <w:r>
        <w:separator/>
      </w:r>
    </w:p>
  </w:endnote>
  <w:endnote w:type="continuationSeparator" w:id="0">
    <w:p w14:paraId="2E6DB2B2" w14:textId="77777777" w:rsidR="00C8013F" w:rsidRDefault="00C8013F"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A955B" w14:textId="77777777" w:rsidR="00C8013F" w:rsidRDefault="00C8013F" w:rsidP="00BB183D">
      <w:pPr>
        <w:spacing w:after="0" w:line="240" w:lineRule="auto"/>
      </w:pPr>
      <w:r>
        <w:separator/>
      </w:r>
    </w:p>
  </w:footnote>
  <w:footnote w:type="continuationSeparator" w:id="0">
    <w:p w14:paraId="1A5040DB" w14:textId="77777777" w:rsidR="00C8013F" w:rsidRDefault="00C8013F"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918FF"/>
    <w:rsid w:val="005C01C1"/>
    <w:rsid w:val="005C3934"/>
    <w:rsid w:val="005C766E"/>
    <w:rsid w:val="005D08AD"/>
    <w:rsid w:val="005E0A0D"/>
    <w:rsid w:val="005F67FF"/>
    <w:rsid w:val="00613EA3"/>
    <w:rsid w:val="006477C6"/>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8111AE"/>
    <w:rsid w:val="008328F1"/>
    <w:rsid w:val="0083730D"/>
    <w:rsid w:val="0084020F"/>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A3E26"/>
    <w:rsid w:val="00BB183D"/>
    <w:rsid w:val="00BC38D7"/>
    <w:rsid w:val="00BE0E68"/>
    <w:rsid w:val="00C15D67"/>
    <w:rsid w:val="00C16543"/>
    <w:rsid w:val="00C43F5C"/>
    <w:rsid w:val="00C47616"/>
    <w:rsid w:val="00C66601"/>
    <w:rsid w:val="00C71581"/>
    <w:rsid w:val="00C8013F"/>
    <w:rsid w:val="00C87466"/>
    <w:rsid w:val="00C93203"/>
    <w:rsid w:val="00CA658B"/>
    <w:rsid w:val="00CC25F3"/>
    <w:rsid w:val="00CE0391"/>
    <w:rsid w:val="00CF37C0"/>
    <w:rsid w:val="00D20053"/>
    <w:rsid w:val="00D413C3"/>
    <w:rsid w:val="00D76E11"/>
    <w:rsid w:val="00DA0F4F"/>
    <w:rsid w:val="00DB02BD"/>
    <w:rsid w:val="00DB169A"/>
    <w:rsid w:val="00DB1ED4"/>
    <w:rsid w:val="00DB727B"/>
    <w:rsid w:val="00DD27FF"/>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898</Words>
  <Characters>10822</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UR, Manjit (DUNCAN STREET PRIMARY CARE CENTRE)</cp:lastModifiedBy>
  <cp:revision>2</cp:revision>
  <cp:lastPrinted>2018-04-22T19:48:00Z</cp:lastPrinted>
  <dcterms:created xsi:type="dcterms:W3CDTF">2026-06-24T15:54:00Z</dcterms:created>
  <dcterms:modified xsi:type="dcterms:W3CDTF">2026-06-24T15:54:00Z</dcterms:modified>
</cp:coreProperties>
</file>